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CAC" w:rsidRPr="002C6955" w:rsidRDefault="00787E98" w:rsidP="00562AEB">
      <w:pPr>
        <w:pStyle w:val="NormalWeb"/>
        <w:spacing w:before="0" w:after="0" w:line="276" w:lineRule="auto"/>
        <w:jc w:val="center"/>
        <w:rPr>
          <w:rFonts w:ascii="Arial" w:hAnsi="Arial" w:cs="Arial"/>
          <w:b/>
          <w:bCs/>
          <w:color w:val="000000"/>
          <w:sz w:val="32"/>
          <w:szCs w:val="32"/>
          <w:lang w:val="en-GB"/>
        </w:rPr>
      </w:pPr>
      <w:bookmarkStart w:id="0" w:name="_GoBack"/>
      <w:bookmarkEnd w:id="0"/>
      <w:r>
        <w:rPr>
          <w:rFonts w:ascii="Arial" w:hAnsi="Arial" w:cs="Arial"/>
          <w:b/>
          <w:bCs/>
          <w:color w:val="000000"/>
          <w:sz w:val="32"/>
          <w:szCs w:val="32"/>
          <w:lang w:val="ru-RU"/>
        </w:rPr>
        <w:t>TRIPOD</w:t>
      </w:r>
    </w:p>
    <w:p w:rsidR="00613CAC" w:rsidRPr="002C6955" w:rsidRDefault="004B220E" w:rsidP="00562AEB">
      <w:pPr>
        <w:pStyle w:val="NormalWeb"/>
        <w:spacing w:before="0" w:after="0" w:line="276" w:lineRule="auto"/>
        <w:jc w:val="center"/>
        <w:rPr>
          <w:rFonts w:ascii="Arial" w:hAnsi="Arial" w:cs="Arial"/>
          <w:bCs/>
          <w:color w:val="000000"/>
          <w:sz w:val="28"/>
          <w:szCs w:val="28"/>
          <w:lang w:val="en-GB"/>
        </w:rPr>
      </w:pPr>
      <w:r w:rsidRPr="002C6955">
        <w:rPr>
          <w:rFonts w:ascii="Arial" w:hAnsi="Arial" w:cs="Arial"/>
          <w:bCs/>
          <w:color w:val="000000"/>
          <w:sz w:val="28"/>
          <w:szCs w:val="28"/>
          <w:lang w:val="ru-RU"/>
        </w:rPr>
        <w:t>MB&amp;F + L’EPEE 1839</w:t>
      </w:r>
    </w:p>
    <w:p w:rsidR="003B24F6" w:rsidRPr="002C6955" w:rsidRDefault="003B24F6" w:rsidP="00F10928">
      <w:pPr>
        <w:spacing w:after="0"/>
        <w:jc w:val="both"/>
        <w:rPr>
          <w:rFonts w:ascii="Arial" w:hAnsi="Arial" w:cs="Arial"/>
          <w:b/>
          <w:lang w:val="en-GB"/>
        </w:rPr>
      </w:pPr>
    </w:p>
    <w:p w:rsidR="00F10928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i/>
          <w:iCs/>
          <w:lang w:val="ru-RU"/>
        </w:rPr>
        <w:t>«Искусство порождает искусство».</w:t>
      </w:r>
      <w:r w:rsidRPr="002C6955">
        <w:rPr>
          <w:rFonts w:ascii="Arial" w:hAnsi="Arial" w:cs="Arial"/>
          <w:lang w:val="ru-RU"/>
        </w:rPr>
        <w:t xml:space="preserve"> Это знаменитое высказывание, принадлежащее американской писательнице Сьюзен Вриланд, полностью подтверждает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– 13-й совместный проект MB&amp;F и L’Épée 1839, ведущего швейцарского производителя настольных часов.</w:t>
      </w:r>
    </w:p>
    <w:p w:rsidR="00F10928" w:rsidRPr="002C6955" w:rsidRDefault="00F10928" w:rsidP="00F10928">
      <w:pPr>
        <w:spacing w:after="0"/>
        <w:jc w:val="both"/>
        <w:rPr>
          <w:rFonts w:ascii="Arial" w:hAnsi="Arial" w:cs="Arial"/>
          <w:lang w:val="ru-RU"/>
        </w:rPr>
      </w:pPr>
    </w:p>
    <w:p w:rsidR="005665A3" w:rsidRPr="002C6955" w:rsidRDefault="00787E98" w:rsidP="00F10928">
      <w:pPr>
        <w:spacing w:after="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представляет собой настольные часы с минималистским циферблатом, который подвешен между тремя тонкими опорами, схожими с конечностями насекомого. Вслед за могущественным T-Rex новинка продолжила трилогию Robocreatures – так называются эти уникальные творения MB&amp;F, наполовину роботы, наполовину живые существа. Наименование </w:t>
      </w: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обусловлено тройственностью конструкции: три опоры, три сферы, напоминающие глаза насекомого, трехуровневый механизм в основе механического туловища. </w:t>
      </w: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стала второй в ряду из трех моделей настольных часов, задуманных как трио. </w:t>
      </w:r>
      <w:r w:rsidR="004B220E" w:rsidRPr="002C6955">
        <w:rPr>
          <w:rFonts w:ascii="Arial" w:hAnsi="Arial" w:cs="Arial"/>
          <w:i/>
          <w:iCs/>
          <w:lang w:val="ru-RU"/>
        </w:rPr>
        <w:t xml:space="preserve">«Подобно тому как Ганс Гигер придумал Чужого, мы создаем свой собственный мир необыкновенных творений», </w:t>
      </w:r>
      <w:r w:rsidR="004B220E" w:rsidRPr="002C6955">
        <w:rPr>
          <w:rFonts w:ascii="Arial" w:hAnsi="Arial" w:cs="Arial"/>
          <w:lang w:val="ru-RU"/>
        </w:rPr>
        <w:t>– так охарактеризовал серию Robocreatures основатель MB&amp;F Максимилиан Бюссер.</w:t>
      </w:r>
    </w:p>
    <w:p w:rsidR="00B21122" w:rsidRPr="002C6955" w:rsidRDefault="00B21122" w:rsidP="00F10928">
      <w:pPr>
        <w:spacing w:after="0"/>
        <w:jc w:val="both"/>
        <w:rPr>
          <w:rFonts w:ascii="Arial" w:hAnsi="Arial" w:cs="Arial"/>
          <w:lang w:val="en-GB"/>
        </w:rPr>
      </w:pPr>
    </w:p>
    <w:p w:rsidR="00F10928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Кто знает, может, в будущем эти Robocreatures станут «капсулами времени», окаменевшей доисторической «формой жизни». Через модель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берлинский дизайнер Максимилиан Мартенс, генеральный директор L’Épée Арно Николя и Максимилиан Бюссер приглашают нас заглянуть в постмодернистскую доисторическую эру часового искусства.</w:t>
      </w:r>
    </w:p>
    <w:p w:rsidR="00F10928" w:rsidRPr="002C6955" w:rsidRDefault="00F10928" w:rsidP="00F10928">
      <w:pPr>
        <w:spacing w:after="0"/>
        <w:jc w:val="both"/>
        <w:rPr>
          <w:rFonts w:ascii="Arial" w:hAnsi="Arial" w:cs="Arial"/>
          <w:lang w:val="ru-RU"/>
        </w:rPr>
      </w:pPr>
    </w:p>
    <w:p w:rsidR="00F10928" w:rsidRPr="002C6955" w:rsidRDefault="00787E98" w:rsidP="00F10928">
      <w:pPr>
        <w:spacing w:after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располагает тремя тонкими «ногами», на которых держится цветное «туловище», тремя сферами, изготовленными из стекла с линзовой точностью и напоминающими глаза насекомого, и циферблатом, который совершает полный оборот за 36 часов и задает тройную индикацию часов и минут. Под циферблатом находится трехмерный механизм производства L’Épée 1839 из 182 деталей, которые расположены на трех уровнях. Его вертикальный баланс работает с традиционной умеренной частотой 2,5 Гц (18 000 пк/час). Установка времени и завод осуществляются ключом. При полном заводе запас хода механизма составляет целых восемь дней.</w:t>
      </w:r>
    </w:p>
    <w:p w:rsidR="00B21122" w:rsidRPr="002C6955" w:rsidRDefault="00B21122" w:rsidP="00F10928">
      <w:pPr>
        <w:spacing w:after="0"/>
        <w:jc w:val="both"/>
        <w:rPr>
          <w:rFonts w:ascii="Arial" w:hAnsi="Arial" w:cs="Arial"/>
          <w:lang w:val="ru-RU"/>
        </w:rPr>
      </w:pPr>
    </w:p>
    <w:p w:rsidR="003B24F6" w:rsidRPr="002C6955" w:rsidRDefault="004B220E" w:rsidP="003B24F6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Ключевой функцией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является индикация времени, осуществляемая посредством циферблата, образованного из вращающихся дисков. Однако эти настольные часы требуют и некоторого взаимодействия Машины и Человека: показания времени нужно считывать в трех сферических линзах, увеличивающих цифры до идеально различимого.</w:t>
      </w:r>
    </w:p>
    <w:p w:rsidR="003B24F6" w:rsidRPr="002C6955" w:rsidRDefault="003B24F6" w:rsidP="003B24F6">
      <w:pPr>
        <w:pStyle w:val="Sansinterligne"/>
        <w:jc w:val="both"/>
        <w:rPr>
          <w:rFonts w:ascii="Arial" w:hAnsi="Arial" w:cs="Arial"/>
          <w:lang w:val="ru-RU"/>
        </w:rPr>
      </w:pPr>
    </w:p>
    <w:p w:rsidR="003B24F6" w:rsidRPr="002C6955" w:rsidRDefault="004B220E" w:rsidP="003B24F6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Чтобы показания всех трех «глаз» удобно читались под любым углом, на циферблат нанесены три цифровые шкалы от 1 до 12, поэтому полный круг циферблата составляет не обычные 12 часов, а 36. В любой момент показания времени видны в одной из линз.</w:t>
      </w:r>
    </w:p>
    <w:p w:rsidR="00F10928" w:rsidRPr="002C6955" w:rsidRDefault="00F10928" w:rsidP="00F10928">
      <w:pPr>
        <w:spacing w:after="0"/>
        <w:jc w:val="both"/>
        <w:rPr>
          <w:rFonts w:ascii="Arial" w:hAnsi="Arial" w:cs="Arial"/>
          <w:lang w:val="ru-RU"/>
        </w:rPr>
      </w:pPr>
    </w:p>
    <w:p w:rsidR="00353C82" w:rsidRPr="002C6955" w:rsidRDefault="004B220E" w:rsidP="001F2A19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i/>
          <w:iCs/>
          <w:lang w:val="ru-RU"/>
        </w:rPr>
        <w:t>«Эти часы станут вашим любимцем,</w:t>
      </w:r>
      <w:r w:rsidRPr="002C6955">
        <w:rPr>
          <w:rFonts w:ascii="Arial" w:hAnsi="Arial" w:cs="Arial"/>
          <w:lang w:val="ru-RU"/>
        </w:rPr>
        <w:t xml:space="preserve"> – утверждает Бюссер. – </w:t>
      </w:r>
      <w:r w:rsidRPr="002C6955">
        <w:rPr>
          <w:rFonts w:ascii="Arial" w:hAnsi="Arial" w:cs="Arial"/>
          <w:i/>
          <w:iCs/>
          <w:lang w:val="ru-RU"/>
        </w:rPr>
        <w:t>Они живут своей жизнью. Тикают. Подобно домашнему питомцу, они оживят ваш интерьер»</w:t>
      </w:r>
      <w:r w:rsidRPr="002C6955">
        <w:rPr>
          <w:rFonts w:ascii="Arial" w:hAnsi="Arial" w:cs="Arial"/>
          <w:lang w:val="ru-RU"/>
        </w:rPr>
        <w:t xml:space="preserve">. Зрелищный «Парк Юрского периода» открыл нам динозавров. А что же </w:t>
      </w:r>
      <w:r w:rsidR="009739BB" w:rsidRPr="002C6955">
        <w:rPr>
          <w:rFonts w:ascii="Arial" w:hAnsi="Arial" w:cs="Arial"/>
          <w:lang w:val="ru-RU"/>
        </w:rPr>
        <w:t xml:space="preserve">было </w:t>
      </w:r>
      <w:r w:rsidR="00874514" w:rsidRPr="002C6955">
        <w:rPr>
          <w:rFonts w:ascii="Arial" w:hAnsi="Arial" w:cs="Arial"/>
          <w:lang w:val="ru-RU"/>
        </w:rPr>
        <w:t>потом</w:t>
      </w:r>
      <w:r w:rsidRPr="002C6955">
        <w:rPr>
          <w:rFonts w:ascii="Arial" w:hAnsi="Arial" w:cs="Arial"/>
          <w:lang w:val="ru-RU"/>
        </w:rPr>
        <w:t>, после динозавров? Трилогия Robocreatures предлагает эффектный ответ на этот вопрос.</w:t>
      </w:r>
    </w:p>
    <w:p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2C6955" w:rsidRDefault="004B220E" w:rsidP="001F2A19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 xml:space="preserve">Модель </w:t>
      </w:r>
      <w:r w:rsidR="00787E98">
        <w:rPr>
          <w:rFonts w:ascii="Arial" w:hAnsi="Arial" w:cs="Arial"/>
          <w:b/>
          <w:bCs/>
          <w:lang w:val="ru-RU"/>
        </w:rPr>
        <w:t>TriPod</w:t>
      </w:r>
      <w:r w:rsidRPr="002C6955">
        <w:rPr>
          <w:rFonts w:ascii="Arial" w:hAnsi="Arial" w:cs="Arial"/>
          <w:b/>
          <w:bCs/>
          <w:lang w:val="ru-RU"/>
        </w:rPr>
        <w:t xml:space="preserve"> выпущена тремя ограниченными сериями по 50 экземпляров в версиях неоново-голубого, неоново-зеленого и неоново-красного цвета.</w:t>
      </w:r>
      <w:r w:rsidRPr="002C6955">
        <w:rPr>
          <w:rFonts w:ascii="Arial" w:hAnsi="Arial" w:cs="Arial"/>
          <w:lang w:val="ru-RU"/>
        </w:rPr>
        <w:br w:type="page"/>
      </w:r>
    </w:p>
    <w:p w:rsidR="00F10928" w:rsidRPr="002C6955" w:rsidRDefault="00787E98" w:rsidP="003B24F6">
      <w:pPr>
        <w:pStyle w:val="Sansinterligne"/>
        <w:jc w:val="center"/>
        <w:rPr>
          <w:rFonts w:ascii="Arial" w:hAnsi="Arial" w:cs="Arial"/>
          <w:b/>
          <w:sz w:val="24"/>
          <w:lang w:val="ru-RU"/>
        </w:rPr>
      </w:pPr>
      <w:r>
        <w:rPr>
          <w:rFonts w:ascii="Arial" w:hAnsi="Arial" w:cs="Arial"/>
          <w:b/>
          <w:bCs/>
          <w:sz w:val="24"/>
          <w:lang w:val="ru-RU"/>
        </w:rPr>
        <w:lastRenderedPageBreak/>
        <w:t>TRIPOD</w:t>
      </w:r>
      <w:r w:rsidR="004B220E" w:rsidRPr="002C6955">
        <w:rPr>
          <w:rFonts w:ascii="Arial" w:hAnsi="Arial" w:cs="Arial"/>
          <w:b/>
          <w:bCs/>
          <w:sz w:val="24"/>
          <w:lang w:val="ru-RU"/>
        </w:rPr>
        <w:t xml:space="preserve"> В ДЕТАЛЯХ</w:t>
      </w:r>
    </w:p>
    <w:p w:rsidR="00F10928" w:rsidRPr="002C6955" w:rsidRDefault="00F10928" w:rsidP="00562AEB">
      <w:pPr>
        <w:pStyle w:val="Sansinterligne"/>
        <w:jc w:val="both"/>
        <w:rPr>
          <w:rFonts w:ascii="Arial" w:hAnsi="Arial" w:cs="Arial"/>
          <w:b/>
          <w:lang w:val="ru-RU"/>
        </w:rPr>
      </w:pPr>
    </w:p>
    <w:p w:rsidR="003B24F6" w:rsidRPr="002C6955" w:rsidRDefault="003B24F6" w:rsidP="00562AEB">
      <w:pPr>
        <w:pStyle w:val="Sansinterligne"/>
        <w:jc w:val="both"/>
        <w:rPr>
          <w:rFonts w:ascii="Arial" w:hAnsi="Arial" w:cs="Arial"/>
          <w:b/>
          <w:lang w:val="ru-RU"/>
        </w:rPr>
      </w:pPr>
    </w:p>
    <w:p w:rsidR="00F10928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Источники вдохновения</w:t>
      </w:r>
    </w:p>
    <w:p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F10928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Идея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родилась и оформилась в голове молодого дизайнера Максимилиана Мартенса во время его стажировки в MB&amp;F. Огромное влияние на Мартенса оказал «Парк юрского периода» 1993 года: это первый фильм, который он помнит с детства. Первым творением Мартенса, созданным в MB&amp;F на основе его детских воспоминаний, стали настольные часы T-Rex, открывшие трилогию Robocreatures. Идея оказалась очень удачной. Все механические шедевры MB&amp;F начинались с детской мечты, преломленной через творческое взрослое воображение.</w:t>
      </w:r>
    </w:p>
    <w:p w:rsidR="00F10928" w:rsidRPr="002C6955" w:rsidRDefault="00F10928" w:rsidP="00F10928">
      <w:pPr>
        <w:spacing w:after="0"/>
        <w:jc w:val="both"/>
        <w:rPr>
          <w:rFonts w:ascii="Arial" w:hAnsi="Arial" w:cs="Arial"/>
          <w:lang w:val="ru-RU"/>
        </w:rPr>
      </w:pPr>
    </w:p>
    <w:p w:rsidR="00222076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Работая над T-Rex, Мартенс придумал целую историю, которая </w:t>
      </w:r>
      <w:r w:rsidR="009739BB" w:rsidRPr="002C6955">
        <w:rPr>
          <w:rFonts w:ascii="Arial" w:hAnsi="Arial" w:cs="Arial"/>
          <w:lang w:val="ru-RU"/>
        </w:rPr>
        <w:t>задала направление творческому процессу</w:t>
      </w:r>
      <w:r w:rsidRPr="002C6955">
        <w:rPr>
          <w:rFonts w:ascii="Arial" w:hAnsi="Arial" w:cs="Arial"/>
          <w:lang w:val="ru-RU"/>
        </w:rPr>
        <w:t xml:space="preserve"> и позволила гармонично соединить визуальные элементы механического и органического порядка. В этой истории он </w:t>
      </w:r>
      <w:r w:rsidR="009739BB" w:rsidRPr="002C6955">
        <w:rPr>
          <w:rFonts w:ascii="Arial" w:hAnsi="Arial" w:cs="Arial"/>
          <w:lang w:val="ru-RU"/>
        </w:rPr>
        <w:t>использовал</w:t>
      </w:r>
      <w:r w:rsidRPr="002C6955">
        <w:rPr>
          <w:rFonts w:ascii="Arial" w:hAnsi="Arial" w:cs="Arial"/>
          <w:lang w:val="ru-RU"/>
        </w:rPr>
        <w:t xml:space="preserve"> идеи из предыдущих проектов MB&amp;F и, в частности, образ пилота космического корабля, разведывающего новые планеты. Черпая вдохновение в своем любимом «Парке Юрского периода», Мартенс создал новую концепцию, которая была положена в основу трилогии Robocreatures.</w:t>
      </w:r>
    </w:p>
    <w:p w:rsidR="00222076" w:rsidRPr="002C6955" w:rsidRDefault="00222076" w:rsidP="00F10928">
      <w:pPr>
        <w:spacing w:after="0"/>
        <w:jc w:val="both"/>
        <w:rPr>
          <w:rFonts w:ascii="Arial" w:hAnsi="Arial" w:cs="Arial"/>
          <w:lang w:val="ru-RU"/>
        </w:rPr>
      </w:pPr>
    </w:p>
    <w:p w:rsidR="00F10928" w:rsidRPr="002C6955" w:rsidRDefault="00787E98" w:rsidP="00F10928">
      <w:pPr>
        <w:spacing w:after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отражает дальнейшую эволюцию </w:t>
      </w:r>
      <w:r w:rsidR="009739BB" w:rsidRPr="002C6955">
        <w:rPr>
          <w:rFonts w:ascii="Arial" w:hAnsi="Arial" w:cs="Arial"/>
          <w:lang w:val="ru-RU"/>
        </w:rPr>
        <w:t xml:space="preserve">«Парка Юрского периода». </w:t>
      </w:r>
      <w:r w:rsidR="004B220E" w:rsidRPr="002C6955">
        <w:rPr>
          <w:rFonts w:ascii="Arial" w:hAnsi="Arial" w:cs="Arial"/>
          <w:i/>
          <w:iCs/>
          <w:lang w:val="ru-RU"/>
        </w:rPr>
        <w:t>«Это насекомое – переходная стадия между динозаврами и тем, что пришло им на смену. Ведь они существуют и в наши дни»</w:t>
      </w:r>
      <w:r w:rsidR="004B220E" w:rsidRPr="002C6955">
        <w:rPr>
          <w:rFonts w:ascii="Arial" w:hAnsi="Arial" w:cs="Arial"/>
          <w:lang w:val="ru-RU"/>
        </w:rPr>
        <w:t>, – поясняет Мартенс.</w:t>
      </w:r>
    </w:p>
    <w:p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154C1A" w:rsidRPr="002C6955" w:rsidRDefault="004B220E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  <w:r w:rsidRPr="002C6955">
        <w:rPr>
          <w:rFonts w:ascii="Arial" w:hAnsi="Arial" w:cs="Arial"/>
          <w:bCs/>
          <w:lang w:val="ru-RU"/>
        </w:rPr>
        <w:t xml:space="preserve">Главным источником вдохновения для </w:t>
      </w:r>
      <w:r w:rsidR="00787E98">
        <w:rPr>
          <w:rFonts w:ascii="Arial" w:hAnsi="Arial" w:cs="Arial"/>
          <w:bCs/>
          <w:lang w:val="ru-RU"/>
        </w:rPr>
        <w:t>TriPod</w:t>
      </w:r>
      <w:r w:rsidRPr="002C6955">
        <w:rPr>
          <w:rFonts w:ascii="Arial" w:hAnsi="Arial" w:cs="Arial"/>
          <w:bCs/>
          <w:lang w:val="ru-RU"/>
        </w:rPr>
        <w:t xml:space="preserve"> стал застывший в янтаре комар, ДНК которого послужила генетическим материалом для создания новых динозавров. А в дизайне часов Мартенс обыграл образ водомерки (Gerridae) – насекомого, которое способно ходить по воде, используя натяжение поверхности: оно обладает длинными тонкими водостойкими лапками, равномерно распределяющими вес насекомого на большой поверхности.</w:t>
      </w:r>
    </w:p>
    <w:p w:rsidR="00154C1A" w:rsidRPr="002C6955" w:rsidRDefault="00154C1A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2C4E25" w:rsidRPr="002C6955" w:rsidRDefault="004B220E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  <w:r w:rsidRPr="002C6955">
        <w:rPr>
          <w:rFonts w:ascii="Arial" w:hAnsi="Arial" w:cs="Arial"/>
          <w:bCs/>
          <w:i/>
          <w:iCs/>
          <w:lang w:val="ru-RU"/>
        </w:rPr>
        <w:t xml:space="preserve">«Создается ощущение, что насекомое парит в воздухе, скользя над поверхностью воды, – говорит Мартенс. – Это и навело меня на идею сделать конструкцию визуально легкой и изящной. </w:t>
      </w:r>
      <w:r w:rsidRPr="002C6955">
        <w:rPr>
          <w:rFonts w:ascii="Arial" w:hAnsi="Arial" w:cs="Arial"/>
          <w:bCs/>
          <w:i/>
          <w:lang w:val="ru-RU"/>
        </w:rPr>
        <w:t>Я решил двигаться именно в этом направлении, хотя у инженеров и возникли опасения относительно устойчивости такой структуры</w:t>
      </w:r>
      <w:r w:rsidRPr="002C6955">
        <w:rPr>
          <w:rFonts w:ascii="Arial" w:hAnsi="Arial" w:cs="Arial"/>
          <w:bCs/>
          <w:lang w:val="ru-RU"/>
        </w:rPr>
        <w:t xml:space="preserve">». Три длинные опоры </w:t>
      </w:r>
      <w:r w:rsidR="00787E98">
        <w:rPr>
          <w:rFonts w:ascii="Arial" w:hAnsi="Arial" w:cs="Arial"/>
          <w:bCs/>
          <w:lang w:val="ru-RU"/>
        </w:rPr>
        <w:t>TriPod</w:t>
      </w:r>
      <w:r w:rsidRPr="002C6955">
        <w:rPr>
          <w:rFonts w:ascii="Arial" w:hAnsi="Arial" w:cs="Arial"/>
          <w:bCs/>
          <w:lang w:val="ru-RU"/>
        </w:rPr>
        <w:t xml:space="preserve"> кажутся чересчур хрупкими и от того нереальными, однако равновесие конструкции тщательно рассчитано, поэтому она выглядит столь же элегантно, как и послужившее прообразом насекомое.</w:t>
      </w:r>
    </w:p>
    <w:p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6F4E2A" w:rsidRPr="002C6955" w:rsidRDefault="006F4E2A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F10928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Корпус и механизм</w:t>
      </w:r>
    </w:p>
    <w:p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586750" w:rsidRPr="002C6955" w:rsidRDefault="004B220E" w:rsidP="00586750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Скульптурно выразительные часы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высотой 26 см сделаны из латуни с напылением и имеют вес около 2,7 кг, который равномерно распределен между изящными опорами.</w:t>
      </w:r>
    </w:p>
    <w:p w:rsidR="00586750" w:rsidRPr="002C6955" w:rsidRDefault="00586750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586750" w:rsidRPr="002C6955" w:rsidRDefault="004B220E" w:rsidP="00586750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Ключевой функцией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является индикация времени, осуществляемая посредством циферблата, образованного из двух концентрических вращающихся дисков. Внешний диск отображает часы, внутренний – минуты с шагом 15. Однако эти настольные часы требуют и некоторого взаимодействия Машины и Человека: показания времени нужно считывать в трех сферических линзах, увеличивающих цифры до идеально различимого.</w:t>
      </w:r>
    </w:p>
    <w:p w:rsidR="008D0CE1" w:rsidRPr="002C6955" w:rsidRDefault="008D0CE1" w:rsidP="00586750">
      <w:pPr>
        <w:pStyle w:val="Sansinterligne"/>
        <w:jc w:val="both"/>
        <w:rPr>
          <w:rFonts w:ascii="Arial" w:hAnsi="Arial" w:cs="Arial"/>
          <w:lang w:val="ru-RU"/>
        </w:rPr>
      </w:pPr>
    </w:p>
    <w:p w:rsidR="00EB56C2" w:rsidRPr="002C6955" w:rsidRDefault="004B220E" w:rsidP="00586750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Чтобы показания всех трех «глаз» удобно читались под любым углом, на циферблат нанесены три цифровые шкалы от 1 до 12, поэтому полный круг циферблата составляет не обычные 12 </w:t>
      </w:r>
      <w:r w:rsidRPr="002C6955">
        <w:rPr>
          <w:rFonts w:ascii="Arial" w:hAnsi="Arial" w:cs="Arial"/>
          <w:lang w:val="ru-RU"/>
        </w:rPr>
        <w:lastRenderedPageBreak/>
        <w:t>часов, а 36. В любой момент хорошо видны показания времени в одной из линз, а также циферблат сверху (значительно меньше размером).</w:t>
      </w:r>
    </w:p>
    <w:p w:rsidR="00ED0B16" w:rsidRPr="002C6955" w:rsidRDefault="00ED0B16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EB56C2" w:rsidRPr="002C6955" w:rsidRDefault="004B220E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  <w:r w:rsidRPr="002C6955">
        <w:rPr>
          <w:rFonts w:ascii="Arial" w:hAnsi="Arial" w:cs="Arial"/>
          <w:bCs/>
          <w:lang w:val="ru-RU"/>
        </w:rPr>
        <w:t xml:space="preserve">Арно Николя, генеральный директор L’Épée 1839, является дипломированным специалистом по оптике и может доходчиво объяснить, насколько трудно изготовить из минерального стекла три сферические линзы, напоминающие глаза насекомого. Это было одним из самых сложных моментов в работе над проектом Мартенса. </w:t>
      </w:r>
      <w:r w:rsidRPr="002C6955">
        <w:rPr>
          <w:rFonts w:ascii="Arial" w:hAnsi="Arial" w:cs="Arial"/>
          <w:bCs/>
          <w:i/>
          <w:iCs/>
          <w:lang w:val="ru-RU"/>
        </w:rPr>
        <w:t xml:space="preserve">«Сферическая линза должна быть выполнена с предельной точностью, – </w:t>
      </w:r>
      <w:r w:rsidRPr="002C6955">
        <w:rPr>
          <w:rFonts w:ascii="Arial" w:hAnsi="Arial" w:cs="Arial"/>
          <w:bCs/>
          <w:iCs/>
          <w:lang w:val="ru-RU"/>
        </w:rPr>
        <w:t>поясняет Николя.</w:t>
      </w:r>
      <w:r w:rsidRPr="002C6955">
        <w:rPr>
          <w:rFonts w:ascii="Arial" w:hAnsi="Arial" w:cs="Arial"/>
          <w:bCs/>
          <w:i/>
          <w:iCs/>
          <w:lang w:val="ru-RU"/>
        </w:rPr>
        <w:t xml:space="preserve"> – </w:t>
      </w:r>
      <w:r w:rsidRPr="002C6955">
        <w:rPr>
          <w:rFonts w:ascii="Arial" w:hAnsi="Arial" w:cs="Arial"/>
          <w:bCs/>
          <w:lang w:val="ru-RU"/>
        </w:rPr>
        <w:t xml:space="preserve"> </w:t>
      </w:r>
      <w:r w:rsidRPr="002C6955">
        <w:rPr>
          <w:rFonts w:ascii="Arial" w:hAnsi="Arial" w:cs="Arial"/>
          <w:bCs/>
          <w:i/>
          <w:iCs/>
          <w:lang w:val="ru-RU"/>
        </w:rPr>
        <w:t>Очень непросто сделать стеклянный шар, отвечающий требованиям, применяемым к оптическим линзам».</w:t>
      </w:r>
    </w:p>
    <w:p w:rsidR="00586750" w:rsidRPr="002C6955" w:rsidRDefault="00586750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745BDA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Инженеры L’Epée рассчитали идеальное расстояние между циферблатом и сферическими линзами, а также их оптимальный размер, с тем чтобы они были достаточно большими для удобного считывания времени, но при этом не нарушали гармонию дизайна. Проще говоря, именно выверенные пропорции и оптимальные увеличение и расстояние во многом обеспечили успех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>. Чтобы получить задуманный эффект, требуемая форма каждой сферы должна быть выдержана с точностью до 10 микрон. Малейшая погрешность привела бы к нарушению увеличения, и изображение в линзе выглядело бы нечетким.</w:t>
      </w:r>
    </w:p>
    <w:p w:rsidR="00745BDA" w:rsidRPr="002C6955" w:rsidRDefault="00745BDA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745BDA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Сферы закреплены на латунных держателях, которые аккуратно обхватывают их, словно бережные руки, с тем чтобы не нарушить их идеально круглую форму и не допустить появления царапин. Николя уточняет, что сделать эти держатели для сферических линз цельными было очень непросто, однако это </w:t>
      </w:r>
      <w:r w:rsidR="00874514" w:rsidRPr="002C6955">
        <w:rPr>
          <w:rFonts w:ascii="Arial" w:hAnsi="Arial" w:cs="Arial"/>
          <w:lang w:val="ru-RU"/>
        </w:rPr>
        <w:t>требовалось для большей</w:t>
      </w:r>
      <w:r w:rsidRPr="002C6955">
        <w:rPr>
          <w:rFonts w:ascii="Arial" w:hAnsi="Arial" w:cs="Arial"/>
          <w:lang w:val="ru-RU"/>
        </w:rPr>
        <w:t xml:space="preserve"> устойчивости конструкции.</w:t>
      </w:r>
    </w:p>
    <w:p w:rsidR="00586750" w:rsidRPr="002C6955" w:rsidRDefault="00586750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:rsidR="00586750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Защитные пластины, образующие тело насекомого, выполнены из литого акрила, обеспечивающего высокую ударопрочность, легкость и оптимальную прозрачность. Они окрашены в те же три цвета, что и три варианта T-Rex, другой совместной модели MB&amp;F и L’Épée 1839. Прозрачные защитные пластины из неоново-зеленого, неоново-голубого и неоново-красного цвета позволяют рассмотреть механизм с изысканной отделкой. Кроме того, они сделали возможным размещение механизма посередине «туловища» насекомого, таким образом, чтобы</w:t>
      </w:r>
      <w:r w:rsidR="009372E0" w:rsidRPr="002C6955">
        <w:rPr>
          <w:rFonts w:ascii="Arial" w:hAnsi="Arial" w:cs="Arial"/>
          <w:lang w:val="ru-RU"/>
        </w:rPr>
        <w:t xml:space="preserve"> этот</w:t>
      </w:r>
      <w:r w:rsidRPr="002C6955">
        <w:rPr>
          <w:rFonts w:ascii="Arial" w:hAnsi="Arial" w:cs="Arial"/>
          <w:lang w:val="ru-RU"/>
        </w:rPr>
        <w:t xml:space="preserve"> Robocreature смотрел не в какую-то одну сторону, а сразу на 360 градусов.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выглядит одинаково с любой стороны, за исключением открытого взгляду «сердца» механизма: модуля баланса. </w:t>
      </w:r>
      <w:r w:rsidRPr="002C6955">
        <w:rPr>
          <w:rFonts w:ascii="Arial" w:hAnsi="Arial" w:cs="Arial"/>
          <w:i/>
          <w:iCs/>
          <w:lang w:val="ru-RU"/>
        </w:rPr>
        <w:t>«Эта защитная оболочка имитирует хитиновый покров насекомого, выполняющий функцию экзоскелета»,</w:t>
      </w:r>
      <w:r w:rsidRPr="002C6955">
        <w:rPr>
          <w:rFonts w:ascii="Arial" w:hAnsi="Arial" w:cs="Arial"/>
          <w:lang w:val="ru-RU"/>
        </w:rPr>
        <w:t xml:space="preserve"> – говорит Мартенс.</w:t>
      </w:r>
    </w:p>
    <w:p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iCs/>
          <w:lang w:val="ru-RU"/>
        </w:rPr>
      </w:pPr>
    </w:p>
    <w:p w:rsidR="00213A69" w:rsidRPr="002C6955" w:rsidRDefault="004B220E" w:rsidP="004050E9">
      <w:pPr>
        <w:spacing w:after="0"/>
        <w:jc w:val="both"/>
        <w:rPr>
          <w:rFonts w:ascii="Arial" w:hAnsi="Arial" w:cs="Arial"/>
          <w:i/>
          <w:lang w:val="ru-RU"/>
        </w:rPr>
      </w:pPr>
      <w:r w:rsidRPr="002C6955">
        <w:rPr>
          <w:rFonts w:ascii="Arial" w:hAnsi="Arial" w:cs="Arial"/>
          <w:lang w:val="ru-RU"/>
        </w:rPr>
        <w:t xml:space="preserve">Основу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составляет механизм, полностью разработанный и изготовленный в компании L’Épée 1839. Его отделка выполнена в соответствии с высшими стандартами классического швейцарского часового искусства. В то же время он существенно отличается от других механизмов L’Épée 1839: </w:t>
      </w:r>
      <w:r w:rsidRPr="002C6955">
        <w:rPr>
          <w:rFonts w:ascii="Arial" w:hAnsi="Arial" w:cs="Arial"/>
          <w:i/>
          <w:iCs/>
          <w:lang w:val="ru-RU"/>
        </w:rPr>
        <w:t>«Мы сделали его с четырьмя платами, для того чтобы у механизма было три уровня в со</w:t>
      </w:r>
      <w:r w:rsidR="00874514" w:rsidRPr="002C6955">
        <w:rPr>
          <w:rFonts w:ascii="Arial" w:hAnsi="Arial" w:cs="Arial"/>
          <w:i/>
          <w:iCs/>
          <w:lang w:val="ru-RU"/>
        </w:rPr>
        <w:t xml:space="preserve">ответствии с концепцией </w:t>
      </w:r>
      <w:r w:rsidR="00787E98">
        <w:rPr>
          <w:rFonts w:ascii="Arial" w:hAnsi="Arial" w:cs="Arial"/>
          <w:i/>
          <w:iCs/>
          <w:lang w:val="ru-RU"/>
        </w:rPr>
        <w:t>TriPod</w:t>
      </w:r>
      <w:r w:rsidRPr="002C6955">
        <w:rPr>
          <w:rFonts w:ascii="Arial" w:hAnsi="Arial" w:cs="Arial"/>
          <w:i/>
          <w:iCs/>
          <w:lang w:val="ru-RU"/>
        </w:rPr>
        <w:t>,</w:t>
      </w:r>
      <w:r w:rsidRPr="002C6955">
        <w:rPr>
          <w:rFonts w:ascii="Arial" w:hAnsi="Arial" w:cs="Arial"/>
          <w:lang w:val="ru-RU"/>
        </w:rPr>
        <w:t xml:space="preserve"> – говорит Николя.</w:t>
      </w:r>
      <w:r w:rsidR="00874514" w:rsidRPr="002C6955">
        <w:rPr>
          <w:rFonts w:ascii="Arial" w:hAnsi="Arial" w:cs="Arial"/>
          <w:lang w:val="ru-RU"/>
        </w:rPr>
        <w:t xml:space="preserve"> –</w:t>
      </w:r>
      <w:r w:rsidRPr="002C6955">
        <w:rPr>
          <w:rFonts w:ascii="Arial" w:hAnsi="Arial" w:cs="Arial"/>
          <w:lang w:val="ru-RU"/>
        </w:rPr>
        <w:t xml:space="preserve"> </w:t>
      </w:r>
      <w:r w:rsidRPr="002C6955">
        <w:rPr>
          <w:rFonts w:ascii="Arial" w:hAnsi="Arial" w:cs="Arial"/>
          <w:i/>
          <w:iCs/>
          <w:lang w:val="ru-RU"/>
        </w:rPr>
        <w:t>Было бы гораздо проще разместить все на одном уровне, но все дело в моей принципиальности: что бы я ни делал, я стремлюсь к совершенству каждой детали. Даже если это все осложнит, мы не отдадим предпочтение самому дешевому или самому простому способу. Мы всегда выбираем самое концептуальное решение».</w:t>
      </w:r>
    </w:p>
    <w:p w:rsidR="004050E9" w:rsidRPr="002C6955" w:rsidRDefault="004050E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В настольных часах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используется практически та же механика, что и в наручных, только большего размера: трансмиссия, заводной барабан, колесо баланса, анкерное колесо, анкерная вилка. Регулятор хода производства L'Épée 1839 также располагает противоударной системой Incabloc, обычно применяемой только в наручных часах, что сводит к минимуму риск повреждения часов в случае их транспортировки.</w:t>
      </w:r>
    </w:p>
    <w:p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A15332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lastRenderedPageBreak/>
        <w:t>Многие могут подумать, что с более крупными деталями легче работать. В действительности же как раз из-за большей площади обработки отделка механизма настольных часов занимает горазд</w:t>
      </w:r>
      <w:r w:rsidR="00874514" w:rsidRPr="002C6955">
        <w:rPr>
          <w:rFonts w:ascii="Arial" w:hAnsi="Arial" w:cs="Arial"/>
          <w:lang w:val="ru-RU"/>
        </w:rPr>
        <w:t>о больше времени, чем наручных.</w:t>
      </w:r>
      <w:r w:rsidRPr="002C6955">
        <w:rPr>
          <w:lang w:val="ru-RU"/>
        </w:rPr>
        <w:t xml:space="preserve"> </w:t>
      </w:r>
      <w:r w:rsidRPr="002C6955">
        <w:rPr>
          <w:rFonts w:ascii="Arial" w:hAnsi="Arial" w:cs="Arial"/>
          <w:lang w:val="ru-RU"/>
        </w:rPr>
        <w:t xml:space="preserve">«Если размер деталей в два раза больше, это вовсе не означает, что на их обработку уйдет всего лишь в два раза больше времени. В этом случае сложность увеличивается экспоненциально, то есть в разы... </w:t>
      </w:r>
    </w:p>
    <w:p w:rsidR="00CB0935" w:rsidRPr="002C6955" w:rsidRDefault="00CB0935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Так, при выполнении полировки необходимо выдержать одинаковую силу нажатия на гораздо большей поверхности, чем при обработке деталей наручных часов, а это гораздо сложнее. Только благодаря опыту и виртуозности наших часовщиков у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столь безупречная финишная отделка», – говорит Николя.</w:t>
      </w:r>
    </w:p>
    <w:p w:rsidR="00230A8D" w:rsidRPr="002C6955" w:rsidRDefault="00230A8D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31590C" w:rsidRPr="002C6955" w:rsidRDefault="004B220E" w:rsidP="00562AEB">
      <w:pPr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br w:type="page"/>
      </w:r>
    </w:p>
    <w:p w:rsidR="00612BC9" w:rsidRPr="002C6955" w:rsidRDefault="00787E98" w:rsidP="006C4B53">
      <w:pPr>
        <w:pStyle w:val="Sansinterligne"/>
        <w:jc w:val="center"/>
        <w:rPr>
          <w:rFonts w:ascii="Arial" w:hAnsi="Arial" w:cs="Arial"/>
          <w:b/>
          <w:bCs/>
          <w:sz w:val="24"/>
          <w:lang w:val="ru-RU"/>
        </w:rPr>
      </w:pPr>
      <w:r>
        <w:rPr>
          <w:rFonts w:ascii="Arial" w:hAnsi="Arial" w:cs="Arial"/>
          <w:b/>
          <w:bCs/>
          <w:sz w:val="24"/>
          <w:lang w:val="ru-RU"/>
        </w:rPr>
        <w:lastRenderedPageBreak/>
        <w:t>TRIPOD</w:t>
      </w:r>
      <w:r w:rsidR="004B220E" w:rsidRPr="002C6955">
        <w:rPr>
          <w:rFonts w:ascii="Arial" w:hAnsi="Arial" w:cs="Arial"/>
          <w:b/>
          <w:bCs/>
          <w:sz w:val="24"/>
          <w:lang w:val="ru-RU"/>
        </w:rPr>
        <w:t xml:space="preserve">: </w:t>
      </w:r>
      <w:r w:rsidR="002C6955" w:rsidRPr="002C6955">
        <w:rPr>
          <w:rFonts w:ascii="Arial" w:hAnsi="Arial" w:cs="Arial"/>
          <w:b/>
          <w:bCs/>
          <w:sz w:val="24"/>
          <w:lang w:val="ru-RU"/>
        </w:rPr>
        <w:t>ТЕХНИЧЕСКИЕ ХАРАКТЕРИСТИКИ</w:t>
      </w:r>
    </w:p>
    <w:p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1A2C2E" w:rsidRPr="002C6955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C4B53" w:rsidRPr="002C6955" w:rsidRDefault="006C4B53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230A8D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 xml:space="preserve">Модель </w:t>
      </w:r>
      <w:r w:rsidR="00787E98">
        <w:rPr>
          <w:rFonts w:ascii="Arial" w:hAnsi="Arial" w:cs="Arial"/>
          <w:b/>
          <w:bCs/>
          <w:lang w:val="ru-RU"/>
        </w:rPr>
        <w:t>TriPod</w:t>
      </w:r>
      <w:r w:rsidRPr="002C6955">
        <w:rPr>
          <w:rFonts w:ascii="Arial" w:hAnsi="Arial" w:cs="Arial"/>
          <w:b/>
          <w:bCs/>
          <w:lang w:val="ru-RU"/>
        </w:rPr>
        <w:t xml:space="preserve"> выпущена тремя ограниченными сериями по 50 экземпляров в версиях неоново-голубого, неоново-зеленого и неоново-красного цвета.</w:t>
      </w:r>
    </w:p>
    <w:p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Индикация</w:t>
      </w:r>
    </w:p>
    <w:p w:rsidR="00EE2CA8" w:rsidRPr="002C6955" w:rsidRDefault="004B220E" w:rsidP="00EE2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Часы и минуты отображаются на двух концентрических циферблатах, которые просматриваются через каждую из трех сферических линз из минерального стекла. Полный круг циферблаты выполняют за 36 часов.</w:t>
      </w:r>
    </w:p>
    <w:p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1A2C2E" w:rsidRPr="002C6955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C4B53" w:rsidRPr="002C6955" w:rsidRDefault="004B220E" w:rsidP="000F70A1">
      <w:pPr>
        <w:pStyle w:val="Sansinterligne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Корпус</w:t>
      </w:r>
    </w:p>
    <w:p w:rsidR="00612BC9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Толщина: ок. 26 см</w:t>
      </w:r>
    </w:p>
    <w:p w:rsidR="00612BC9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Диаметр: ок. 30 см</w:t>
      </w:r>
    </w:p>
    <w:p w:rsidR="00EE2CA8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ес: ок. 2,8 кг</w:t>
      </w:r>
    </w:p>
    <w:p w:rsidR="00230A8D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Количество деталей: 95</w:t>
      </w:r>
    </w:p>
    <w:p w:rsidR="00230A8D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Материалы: латунь с покрытием, оптическое минеральное стекло, флуоресцентные акриловые панели</w:t>
      </w:r>
    </w:p>
    <w:p w:rsidR="001A2C2E" w:rsidRPr="002C6955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:rsidR="00612BC9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Механизм</w:t>
      </w:r>
    </w:p>
    <w:p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Механизм, разработанный и изготовленный компанией L'Épée 1839</w:t>
      </w:r>
    </w:p>
    <w:p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Частота баланса: 18 000 пк/час / 2,5 Гц</w:t>
      </w:r>
    </w:p>
    <w:p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Один заводной барабан, запас хода 8 дней</w:t>
      </w:r>
    </w:p>
    <w:p w:rsidR="006C4B53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182 компонента</w:t>
      </w:r>
    </w:p>
    <w:p w:rsidR="00AF771A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Камни: 21 (11 – механизм спуска, 10 – часовой механизм)</w:t>
      </w:r>
    </w:p>
    <w:p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Противоударная система Incabloc</w:t>
      </w:r>
    </w:p>
    <w:p w:rsidR="00CE2B81" w:rsidRPr="002C6955" w:rsidRDefault="004B220E" w:rsidP="0004597C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Ручной завод: двусторонний ключ для настройки времени и завода механизма</w:t>
      </w:r>
    </w:p>
    <w:p w:rsidR="00CB0935" w:rsidRPr="002C6955" w:rsidRDefault="00CB0935">
      <w:pPr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br w:type="page"/>
      </w:r>
    </w:p>
    <w:p w:rsidR="00CB0935" w:rsidRPr="002C6955" w:rsidRDefault="00CB0935" w:rsidP="00CB0935">
      <w:pPr>
        <w:pStyle w:val="Sansinterligne"/>
        <w:jc w:val="center"/>
        <w:rPr>
          <w:rFonts w:ascii="Arial" w:hAnsi="Arial" w:cs="Arial"/>
          <w:b/>
          <w:sz w:val="28"/>
          <w:szCs w:val="28"/>
          <w:lang w:val="ru-RU"/>
        </w:rPr>
      </w:pPr>
      <w:r w:rsidRPr="002C6955">
        <w:rPr>
          <w:rFonts w:ascii="Arial" w:hAnsi="Arial" w:cs="Arial"/>
          <w:b/>
          <w:bCs/>
          <w:sz w:val="28"/>
          <w:szCs w:val="28"/>
          <w:lang w:val="ru-RU"/>
        </w:rPr>
        <w:lastRenderedPageBreak/>
        <w:t>L’EPEE 1839</w:t>
      </w:r>
      <w:r w:rsidR="002C6955" w:rsidRPr="002C6955">
        <w:rPr>
          <w:rFonts w:ascii="Arial" w:hAnsi="Arial" w:cs="Arial"/>
          <w:b/>
          <w:bCs/>
          <w:sz w:val="28"/>
          <w:szCs w:val="28"/>
          <w:lang w:val="ru-RU"/>
        </w:rPr>
        <w:t xml:space="preserve"> – ВЕДУЩИЙ ШВЕЙЦАРСКИЙ ПРОИЗВОДИТЕЛЬ НАСТОЛЬНЫХ ЧАСОВ</w:t>
      </w:r>
    </w:p>
    <w:p w:rsidR="00CB0935" w:rsidRPr="002C6955" w:rsidRDefault="00CB0935" w:rsidP="00CB0935">
      <w:pPr>
        <w:pStyle w:val="Sansinterligne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Швейцарская мануфактура L'Epée с почти 180-летней историей специализируется на изготовлении высокотехнологичных настольных часов. Основанная в 1839 году в Безансоне (Франция) Огюстом Лепе, мануфактура изначально занималась производством музыкальных шкатулок и деталей для часов. В то время эта марка ассоциировалась с полностью ручным изготовлением компонентов. 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К 1850 году мануфактура становится лидером в области платформенных механизмов спуска – регуляторов хода для будильников и настольных часов, а также музыкальных часов. Она приобретает широкую известность как специалист в своей области, располагающий большим количеством патентов и уникальных регуляторов собственной разработки, и выступает основным поставщиком для ряда знаменитых часовых марок той эпохи. L'Epée часто становится золотым призером на международных выставках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 XX столетии мануфактура использует накопленный опыт для производства отменных дорожных часов. Ее настольные часы пользуются популярностью у сильных мира сего, а французское правительство преподносит их в дар особо почетным гостям. Так, в 1976 году началась коммерческая эксплуатация сверхзвуковых самолетов «Конкорд», а в их салонах были установлены настенные часы L'Epée, помогавшие пассажирам ориентироваться во времени. В 1994 году L’Epée в очередной раз продемонстрировала интерес к авангардным технологиям, выпустив самые большие в мире настольные часы с компенсированным маятником – Giant Regulator. Они были занесены в Книгу рекордов Гиннеса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Сегодня компания L'Epée 1839 располагается в городе Делемоне в швейцарском кантоне Юра. Под руководством исполнительного директора Арно Николя была разработана широкая гамма уникальных настольных часов высокого технического уровня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Коллекция бренда подразделяется на три тематические серии: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Creative Art – главным образом высокохудожественные модели, зачастую созданные совместно с независимыми дизайнерами. Эти часы удивляют, вдохновляют, а порой и производят сильное впечатление даже на самых опытных коллекционеров. Они предназначены тем, кто целенаправленно или подсознательно ищет нечто эксклюзивное, неординарное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Contemporary Timepieces – высокотехничные модели с современным дизайном (Le Duel, Duet и т.д.) и минималистские авангардные творения (La Tour), в которых реализованы такие сложные функции, как ретроградная индикация секунд, указатели запаса хода, индикация фаз Луны, турбийоны, механизмы боя и вечные календари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Carriage Clocks – дорожные настольные часы, которые в свое время называли «каретными» часами. Эти исторические модели, отражающие богатое наследие бренда, также содержат в себе немало сложных функций: механизмы боя, минутные репетиры, календари, индикаторы фаз Луны, турбийоны и т.д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се без исключения модели разработаны и изготовлены в стенах компании. Их техническое совершенство, гармоничное сочетание функций и формы, внушительный запас хода и великолепная отделка стали характерными особенностями бренда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br w:type="page"/>
      </w:r>
    </w:p>
    <w:p w:rsidR="00CB0935" w:rsidRPr="002C6955" w:rsidRDefault="00CB0935" w:rsidP="00CB0935">
      <w:pPr>
        <w:jc w:val="center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  <w:r w:rsidRPr="002C6955">
        <w:rPr>
          <w:rFonts w:ascii="Arial" w:eastAsia="Cambria" w:hAnsi="Arial" w:cs="Arial"/>
          <w:b/>
          <w:sz w:val="28"/>
          <w:szCs w:val="28"/>
          <w:lang w:val="en-US"/>
        </w:rPr>
        <w:lastRenderedPageBreak/>
        <w:t>MB</w:t>
      </w:r>
      <w:r w:rsidRPr="002C6955">
        <w:rPr>
          <w:rFonts w:ascii="Arial" w:eastAsia="Cambria" w:hAnsi="Arial" w:cs="Arial"/>
          <w:b/>
          <w:sz w:val="28"/>
          <w:szCs w:val="28"/>
          <w:lang w:val="ru-RU"/>
        </w:rPr>
        <w:t>&amp;</w:t>
      </w:r>
      <w:r w:rsidRPr="002C6955">
        <w:rPr>
          <w:rFonts w:ascii="Arial" w:eastAsia="Cambria" w:hAnsi="Arial" w:cs="Arial"/>
          <w:b/>
          <w:sz w:val="28"/>
          <w:szCs w:val="28"/>
          <w:lang w:val="en-US"/>
        </w:rPr>
        <w:t>F</w:t>
      </w:r>
      <w:r w:rsidRPr="002C6955">
        <w:rPr>
          <w:rFonts w:ascii="Arial" w:eastAsia="Cambria" w:hAnsi="Arial" w:cs="Arial"/>
          <w:b/>
          <w:sz w:val="28"/>
          <w:szCs w:val="28"/>
          <w:lang w:val="ru-RU"/>
        </w:rPr>
        <w:t xml:space="preserve"> – ГЕНЕЗИС КОНЦЕПТ-ЛАБОРАТОРИИ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Основанная в 2005 году компания MB&amp;F – первая в мире лаборатория по созданию концепт-часов. Сегодня на ее счету около 20 замечательных часовых калибров, которые легли в основу восторженно встреченных ценителями «Часовых машин» (Horological Machine) и «Исторических машин» (Legacy Machine). MB&amp;F продолжает следовать видению своего основателя и креативного директора Максимилиана Бюссера и разрабатывает новые 3-D модели кинетического искусства, разрушающие стереотипы традиционного часового мастерства. 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 2007 году MB&amp;F выпускает свою первую «Часовую машину» – HM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животный мир (HM7, HM10)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FlyingT – первой часовой «машины», адресованной представительницам прекрасного пола. 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Чтобы продемонстрировать свои «машины» подобающим образом, Бюссер решил воспользоваться не обычными витринами, а специальной арт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</w:t>
      </w:r>
      <w:r w:rsidRPr="002C6955">
        <w:rPr>
          <w:rFonts w:ascii="Arial" w:hAnsi="Arial" w:cs="Arial"/>
          <w:lang w:val="ru-RU"/>
        </w:rPr>
        <w:lastRenderedPageBreak/>
        <w:t>(аббревиатура M.A.D образована от Mechanical Art Devices). Впоследствии аналогичные галереи открыли свои двери в Дубае, Тайбэе и Гонконге.</w:t>
      </w:r>
    </w:p>
    <w:p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CB093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FlyingT); в 2016 году приз за лучшие часы с календарем (модель LM Perpetual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Legacy Machine No.1). На Гран-при 2010 года в номинации «Лучшая концепция и дизайн» победу одержали часы HM4 Thunderbolt от MB&amp;F. Наконец, в 2015 году за модель HM6 Space Pirate бренд MB&amp;F получил премию Red Dot: Best of the Best – главную награду международного конкурса Red Dot Awards.</w:t>
      </w:r>
    </w:p>
    <w:p w:rsidR="00CB0935" w:rsidRPr="00CB093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C67A72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:rsidR="00CB0935" w:rsidRPr="00CB0935" w:rsidRDefault="00CB0935" w:rsidP="0004597C">
      <w:pPr>
        <w:pStyle w:val="Sansinterligne"/>
        <w:jc w:val="both"/>
        <w:rPr>
          <w:rFonts w:ascii="Arial" w:hAnsi="Arial" w:cs="Arial"/>
          <w:lang w:val="ru-RU"/>
        </w:rPr>
      </w:pPr>
    </w:p>
    <w:sectPr w:rsidR="00CB0935" w:rsidRPr="00CB0935" w:rsidSect="001F2A19">
      <w:headerReference w:type="default" r:id="rId7"/>
      <w:footerReference w:type="default" r:id="rId8"/>
      <w:pgSz w:w="11906" w:h="16838"/>
      <w:pgMar w:top="1843" w:right="849" w:bottom="1276" w:left="1134" w:header="709" w:footer="2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220E" w:rsidRDefault="004B220E">
      <w:pPr>
        <w:spacing w:after="0" w:line="240" w:lineRule="auto"/>
      </w:pPr>
      <w:r>
        <w:separator/>
      </w:r>
    </w:p>
  </w:endnote>
  <w:endnote w:type="continuationSeparator" w:id="0">
    <w:p w:rsidR="004B220E" w:rsidRDefault="004B2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 UI"/>
    <w:charset w:val="80"/>
    <w:family w:val="auto"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05D4" w:rsidRPr="00C3085D" w:rsidRDefault="004B220E" w:rsidP="002605D4">
    <w:pPr>
      <w:pStyle w:val="Sansinterligne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 </w:t>
    </w:r>
  </w:p>
  <w:p w:rsidR="002605D4" w:rsidRPr="0004597C" w:rsidRDefault="004B220E" w:rsidP="002605D4">
    <w:pPr>
      <w:pStyle w:val="Sansinterligne"/>
      <w:rPr>
        <w:rFonts w:ascii="Arial" w:hAnsi="Arial" w:cs="Arial"/>
        <w:sz w:val="18"/>
        <w:szCs w:val="18"/>
        <w:lang w:val="en-GB"/>
      </w:rPr>
    </w:pPr>
    <w:r w:rsidRPr="0004597C">
      <w:rPr>
        <w:rFonts w:ascii="Arial" w:hAnsi="Arial" w:cs="Arial"/>
        <w:sz w:val="18"/>
        <w:szCs w:val="18"/>
        <w:lang w:val="ru-RU"/>
      </w:rPr>
      <w:t xml:space="preserve">Чаррис Ядигароглу - </w:t>
    </w:r>
    <w:r w:rsidR="001F2A19">
      <w:fldChar w:fldCharType="begin"/>
    </w:r>
    <w:r w:rsidR="001F2A19" w:rsidRPr="00787E98">
      <w:rPr>
        <w:lang w:val="en-GB"/>
      </w:rPr>
      <w:instrText xml:space="preserve"> HYPERLINK "about:blank" </w:instrText>
    </w:r>
    <w:r w:rsidR="001F2A19">
      <w:fldChar w:fldCharType="separate"/>
    </w:r>
    <w:r w:rsidRPr="0004597C">
      <w:rPr>
        <w:rStyle w:val="Lienhypertexte"/>
        <w:rFonts w:ascii="Arial" w:hAnsi="Arial" w:cs="Arial"/>
        <w:sz w:val="18"/>
        <w:szCs w:val="18"/>
        <w:lang w:val="ru-RU"/>
      </w:rPr>
      <w:t>cy@mbandf.com</w:t>
    </w:r>
    <w:r w:rsidR="001F2A19">
      <w:rPr>
        <w:rStyle w:val="Lienhypertexte"/>
        <w:rFonts w:ascii="Arial" w:hAnsi="Arial" w:cs="Arial"/>
        <w:sz w:val="18"/>
        <w:szCs w:val="18"/>
        <w:lang w:val="ru-RU"/>
      </w:rPr>
      <w:fldChar w:fldCharType="end"/>
    </w:r>
    <w:r w:rsidRPr="0004597C">
      <w:rPr>
        <w:rFonts w:ascii="Arial" w:hAnsi="Arial" w:cs="Arial"/>
        <w:sz w:val="18"/>
        <w:szCs w:val="18"/>
        <w:lang w:val="ru-RU"/>
      </w:rPr>
      <w:t xml:space="preserve"> / Арно Лежёре - arl@mbandf.com</w:t>
    </w:r>
  </w:p>
  <w:p w:rsidR="002605D4" w:rsidRPr="00E35FE3" w:rsidRDefault="004B220E" w:rsidP="002605D4">
    <w:pPr>
      <w:pStyle w:val="Sansinterligne"/>
      <w:rPr>
        <w:rFonts w:ascii="Arial" w:hAnsi="Arial" w:cs="Arial"/>
        <w:sz w:val="18"/>
        <w:szCs w:val="18"/>
        <w:lang w:val="fr-FR"/>
      </w:rPr>
    </w:pPr>
    <w:r w:rsidRPr="00B419BF">
      <w:rPr>
        <w:rFonts w:ascii="Arial" w:hAnsi="Arial" w:cs="Arial"/>
        <w:sz w:val="18"/>
        <w:szCs w:val="18"/>
        <w:lang w:val="fr-FR"/>
      </w:rPr>
      <w:t xml:space="preserve">MB&amp;F SA, Rue </w:t>
    </w:r>
    <w:proofErr w:type="spellStart"/>
    <w:r w:rsidRPr="00B419BF">
      <w:rPr>
        <w:rFonts w:ascii="Arial" w:hAnsi="Arial" w:cs="Arial"/>
        <w:sz w:val="18"/>
        <w:szCs w:val="18"/>
        <w:lang w:val="fr-FR"/>
      </w:rPr>
      <w:t>Verdaine</w:t>
    </w:r>
    <w:proofErr w:type="spellEnd"/>
    <w:r w:rsidRPr="00B419BF">
      <w:rPr>
        <w:rFonts w:ascii="Arial" w:hAnsi="Arial" w:cs="Arial"/>
        <w:sz w:val="18"/>
        <w:szCs w:val="18"/>
        <w:lang w:val="fr-FR"/>
      </w:rPr>
      <w:t xml:space="preserve"> 11, CH-1204 Genève, </w:t>
    </w:r>
    <w:r w:rsidRPr="00E35FE3">
      <w:rPr>
        <w:rFonts w:ascii="Arial" w:hAnsi="Arial" w:cs="Arial"/>
        <w:sz w:val="18"/>
        <w:szCs w:val="18"/>
        <w:lang w:val="ru-RU"/>
      </w:rPr>
      <w:t>Швейцария</w:t>
    </w:r>
  </w:p>
  <w:p w:rsidR="002605D4" w:rsidRPr="00955AE3" w:rsidRDefault="004B220E" w:rsidP="002605D4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ru-RU"/>
      </w:rPr>
      <w:t>Телефон: 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220E" w:rsidRDefault="004B220E">
      <w:pPr>
        <w:spacing w:after="0" w:line="240" w:lineRule="auto"/>
      </w:pPr>
      <w:r>
        <w:separator/>
      </w:r>
    </w:p>
  </w:footnote>
  <w:footnote w:type="continuationSeparator" w:id="0">
    <w:p w:rsidR="004B220E" w:rsidRDefault="004B22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0935" w:rsidRDefault="00CB0935">
    <w:pPr>
      <w:pStyle w:val="En-tte"/>
    </w:pPr>
    <w:r>
      <w:rPr>
        <w:noProof/>
        <w:lang w:eastAsia="ja-JP"/>
      </w:rPr>
      <w:drawing>
        <wp:anchor distT="0" distB="0" distL="114300" distR="114300" simplePos="0" relativeHeight="251659264" behindDoc="0" locked="0" layoutInCell="1" allowOverlap="1" wp14:anchorId="405DD838" wp14:editId="6B3CA566">
          <wp:simplePos x="0" y="0"/>
          <wp:positionH relativeFrom="column">
            <wp:posOffset>5204460</wp:posOffset>
          </wp:positionH>
          <wp:positionV relativeFrom="paragraph">
            <wp:posOffset>-160655</wp:posOffset>
          </wp:positionV>
          <wp:extent cx="748030" cy="748030"/>
          <wp:effectExtent l="0" t="0" r="0" b="0"/>
          <wp:wrapNone/>
          <wp:docPr id="21" name="Imag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748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ja-JP"/>
      </w:rPr>
      <w:drawing>
        <wp:inline distT="0" distB="0" distL="0" distR="0" wp14:anchorId="4051A6C6" wp14:editId="1777C2B0">
          <wp:extent cx="1302385" cy="467995"/>
          <wp:effectExtent l="0" t="0" r="0" b="8255"/>
          <wp:docPr id="22" name="Imag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5996857" name="Imag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2385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15058" w:rsidRDefault="00E15058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LQwtjQwtzAztTRV0lEKTi0uzszPAykwrgUAUA1lmCwAAAA="/>
  </w:docVars>
  <w:rsids>
    <w:rsidRoot w:val="00612BC9"/>
    <w:rsid w:val="00011B74"/>
    <w:rsid w:val="00022C8A"/>
    <w:rsid w:val="000238B4"/>
    <w:rsid w:val="00040996"/>
    <w:rsid w:val="000414B2"/>
    <w:rsid w:val="0004597C"/>
    <w:rsid w:val="000A2145"/>
    <w:rsid w:val="000B45B9"/>
    <w:rsid w:val="000C4235"/>
    <w:rsid w:val="000F3825"/>
    <w:rsid w:val="000F70A1"/>
    <w:rsid w:val="00104430"/>
    <w:rsid w:val="001062A1"/>
    <w:rsid w:val="0010702C"/>
    <w:rsid w:val="00113E7E"/>
    <w:rsid w:val="00114322"/>
    <w:rsid w:val="00132FB5"/>
    <w:rsid w:val="0015248B"/>
    <w:rsid w:val="00154C1A"/>
    <w:rsid w:val="0017501C"/>
    <w:rsid w:val="00180A9D"/>
    <w:rsid w:val="00192907"/>
    <w:rsid w:val="001A248F"/>
    <w:rsid w:val="001A2C2E"/>
    <w:rsid w:val="001A309C"/>
    <w:rsid w:val="001F2A19"/>
    <w:rsid w:val="00202EBE"/>
    <w:rsid w:val="00210D8B"/>
    <w:rsid w:val="00212619"/>
    <w:rsid w:val="00213A69"/>
    <w:rsid w:val="00222076"/>
    <w:rsid w:val="00230A8D"/>
    <w:rsid w:val="002605D4"/>
    <w:rsid w:val="00263AF2"/>
    <w:rsid w:val="00286846"/>
    <w:rsid w:val="0028689E"/>
    <w:rsid w:val="00286E11"/>
    <w:rsid w:val="00292D31"/>
    <w:rsid w:val="002A3F7A"/>
    <w:rsid w:val="002B3191"/>
    <w:rsid w:val="002C4E25"/>
    <w:rsid w:val="002C6955"/>
    <w:rsid w:val="002F758F"/>
    <w:rsid w:val="0031008B"/>
    <w:rsid w:val="0031590C"/>
    <w:rsid w:val="00331504"/>
    <w:rsid w:val="00337072"/>
    <w:rsid w:val="00353C82"/>
    <w:rsid w:val="003560F9"/>
    <w:rsid w:val="003647FC"/>
    <w:rsid w:val="00390F8B"/>
    <w:rsid w:val="00394EE6"/>
    <w:rsid w:val="003B24F6"/>
    <w:rsid w:val="003B3CBA"/>
    <w:rsid w:val="003E0BB3"/>
    <w:rsid w:val="003F537D"/>
    <w:rsid w:val="004050E9"/>
    <w:rsid w:val="00443859"/>
    <w:rsid w:val="00447E72"/>
    <w:rsid w:val="00497CAA"/>
    <w:rsid w:val="004A0559"/>
    <w:rsid w:val="004A6013"/>
    <w:rsid w:val="004B220E"/>
    <w:rsid w:val="004C698A"/>
    <w:rsid w:val="004D025E"/>
    <w:rsid w:val="004F556D"/>
    <w:rsid w:val="00541C8F"/>
    <w:rsid w:val="0055720E"/>
    <w:rsid w:val="00562AEB"/>
    <w:rsid w:val="005665A3"/>
    <w:rsid w:val="00586750"/>
    <w:rsid w:val="00586EEB"/>
    <w:rsid w:val="005C4CB3"/>
    <w:rsid w:val="005D3400"/>
    <w:rsid w:val="00601241"/>
    <w:rsid w:val="00606F58"/>
    <w:rsid w:val="00612BC9"/>
    <w:rsid w:val="00613CAC"/>
    <w:rsid w:val="00640431"/>
    <w:rsid w:val="00645C5A"/>
    <w:rsid w:val="00656595"/>
    <w:rsid w:val="006615FE"/>
    <w:rsid w:val="00692B1E"/>
    <w:rsid w:val="006A07A5"/>
    <w:rsid w:val="006B35D1"/>
    <w:rsid w:val="006B64EC"/>
    <w:rsid w:val="006C4B53"/>
    <w:rsid w:val="006F26CC"/>
    <w:rsid w:val="006F4E2A"/>
    <w:rsid w:val="007113E2"/>
    <w:rsid w:val="007206E7"/>
    <w:rsid w:val="007236E2"/>
    <w:rsid w:val="007248E7"/>
    <w:rsid w:val="00725DB6"/>
    <w:rsid w:val="00741D3D"/>
    <w:rsid w:val="00745BDA"/>
    <w:rsid w:val="00755572"/>
    <w:rsid w:val="00772153"/>
    <w:rsid w:val="00787E98"/>
    <w:rsid w:val="00791279"/>
    <w:rsid w:val="00800178"/>
    <w:rsid w:val="008068F2"/>
    <w:rsid w:val="00806ADF"/>
    <w:rsid w:val="008129D0"/>
    <w:rsid w:val="00845D3D"/>
    <w:rsid w:val="00874514"/>
    <w:rsid w:val="00874E83"/>
    <w:rsid w:val="008771D8"/>
    <w:rsid w:val="008A35C3"/>
    <w:rsid w:val="008D0CE1"/>
    <w:rsid w:val="008E3080"/>
    <w:rsid w:val="008E689D"/>
    <w:rsid w:val="009372E0"/>
    <w:rsid w:val="00942826"/>
    <w:rsid w:val="00953CFB"/>
    <w:rsid w:val="00955AE3"/>
    <w:rsid w:val="00961A76"/>
    <w:rsid w:val="0096480F"/>
    <w:rsid w:val="009739BB"/>
    <w:rsid w:val="0097438F"/>
    <w:rsid w:val="00975F7F"/>
    <w:rsid w:val="00992927"/>
    <w:rsid w:val="009974B7"/>
    <w:rsid w:val="009A3E3B"/>
    <w:rsid w:val="009E3596"/>
    <w:rsid w:val="009E36F0"/>
    <w:rsid w:val="009F0B1B"/>
    <w:rsid w:val="00A03E90"/>
    <w:rsid w:val="00A10929"/>
    <w:rsid w:val="00A15332"/>
    <w:rsid w:val="00A15D41"/>
    <w:rsid w:val="00A172B7"/>
    <w:rsid w:val="00A23265"/>
    <w:rsid w:val="00AA2064"/>
    <w:rsid w:val="00AA7114"/>
    <w:rsid w:val="00AC091B"/>
    <w:rsid w:val="00AD1161"/>
    <w:rsid w:val="00AD79B8"/>
    <w:rsid w:val="00AE1277"/>
    <w:rsid w:val="00AF771A"/>
    <w:rsid w:val="00B05D5A"/>
    <w:rsid w:val="00B21122"/>
    <w:rsid w:val="00B238A0"/>
    <w:rsid w:val="00B40A0F"/>
    <w:rsid w:val="00B419BF"/>
    <w:rsid w:val="00B54EAA"/>
    <w:rsid w:val="00B97A2E"/>
    <w:rsid w:val="00BC5AF0"/>
    <w:rsid w:val="00BC6F67"/>
    <w:rsid w:val="00BE7B74"/>
    <w:rsid w:val="00BF13E2"/>
    <w:rsid w:val="00C053D8"/>
    <w:rsid w:val="00C3085D"/>
    <w:rsid w:val="00C53F83"/>
    <w:rsid w:val="00C77DD0"/>
    <w:rsid w:val="00C807F5"/>
    <w:rsid w:val="00CA5850"/>
    <w:rsid w:val="00CB0935"/>
    <w:rsid w:val="00CD4AFE"/>
    <w:rsid w:val="00CE2B81"/>
    <w:rsid w:val="00CF1C43"/>
    <w:rsid w:val="00D05D95"/>
    <w:rsid w:val="00D304F4"/>
    <w:rsid w:val="00D3202E"/>
    <w:rsid w:val="00D74363"/>
    <w:rsid w:val="00D87255"/>
    <w:rsid w:val="00DA5AA5"/>
    <w:rsid w:val="00DA640F"/>
    <w:rsid w:val="00DC28E1"/>
    <w:rsid w:val="00DC5BCC"/>
    <w:rsid w:val="00E15058"/>
    <w:rsid w:val="00E35FE3"/>
    <w:rsid w:val="00E434F8"/>
    <w:rsid w:val="00E63902"/>
    <w:rsid w:val="00E72BFB"/>
    <w:rsid w:val="00E8040D"/>
    <w:rsid w:val="00E853D0"/>
    <w:rsid w:val="00E978DF"/>
    <w:rsid w:val="00EB56C2"/>
    <w:rsid w:val="00EC33B6"/>
    <w:rsid w:val="00ED0B16"/>
    <w:rsid w:val="00ED2C34"/>
    <w:rsid w:val="00ED540E"/>
    <w:rsid w:val="00EE01C9"/>
    <w:rsid w:val="00EE2CA8"/>
    <w:rsid w:val="00EE40E3"/>
    <w:rsid w:val="00F10928"/>
    <w:rsid w:val="00F756F4"/>
    <w:rsid w:val="00F837F4"/>
    <w:rsid w:val="00FA00D5"/>
    <w:rsid w:val="00FD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5:docId w15:val="{00BF628D-1951-8146-81E3-942636E5F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612BC9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C5BCC"/>
  </w:style>
  <w:style w:type="paragraph" w:styleId="Pieddepage">
    <w:name w:val="footer"/>
    <w:basedOn w:val="Normal"/>
    <w:link w:val="Pieddepag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C5BCC"/>
  </w:style>
  <w:style w:type="paragraph" w:customStyle="1" w:styleId="WW-Default">
    <w:name w:val="WW-Default"/>
    <w:rsid w:val="00DC5BCC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C5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C5BC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613CAC"/>
    <w:pPr>
      <w:suppressAutoHyphens/>
      <w:spacing w:before="100" w:after="119" w:line="240" w:lineRule="auto"/>
    </w:pPr>
    <w:rPr>
      <w:rFonts w:ascii="Times New Roman" w:eastAsia="Times New Roman" w:hAnsi="Times New Roman" w:cs="Times New Roman"/>
      <w:sz w:val="24"/>
      <w:szCs w:val="24"/>
      <w:lang w:val="fr-FR" w:eastAsia="ar-SA"/>
    </w:rPr>
  </w:style>
  <w:style w:type="character" w:styleId="Marquedecommentaire">
    <w:name w:val="annotation reference"/>
    <w:basedOn w:val="Policepardfaut"/>
    <w:uiPriority w:val="99"/>
    <w:semiHidden/>
    <w:unhideWhenUsed/>
    <w:rsid w:val="0011432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1432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1432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1432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14322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114322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2605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0D811-1641-4DDB-9E87-CCFFF7FD2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2837</Words>
  <Characters>15609</Characters>
  <Application>Microsoft Office Word</Application>
  <DocSecurity>0</DocSecurity>
  <Lines>130</Lines>
  <Paragraphs>3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arry Winston EMEA</Company>
  <LinksUpToDate>false</LinksUpToDate>
  <CharactersWithSpaces>1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Virginie Toral</cp:lastModifiedBy>
  <cp:revision>8</cp:revision>
  <dcterms:created xsi:type="dcterms:W3CDTF">2020-08-10T13:20:00Z</dcterms:created>
  <dcterms:modified xsi:type="dcterms:W3CDTF">2020-08-28T07:01:00Z</dcterms:modified>
</cp:coreProperties>
</file>